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/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 xml:space="preserve">Started making the </w:t>
            </w:r>
            <w:proofErr w:type="spellStart"/>
            <w:r>
              <w:t>gantt</w:t>
            </w:r>
            <w:proofErr w:type="spellEnd"/>
            <w:r>
              <w:t xml:space="preserve"> chart</w:t>
            </w:r>
          </w:p>
          <w:p w:rsidR="008F3960" w:rsidRDefault="008F3960" w:rsidP="00022121">
            <w:r>
              <w:t>Put results of survey into a spreadshee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8F3960">
            <w:r>
              <w:t>The spreadsheet of results will allow me to analyse the data faster and better</w:t>
            </w:r>
          </w:p>
          <w:p w:rsidR="008F3960" w:rsidRDefault="008F3960"/>
        </w:tc>
      </w:tr>
      <w:tr w:rsidR="00D5326C" w:rsidTr="002F2645">
        <w:tc>
          <w:tcPr>
            <w:tcW w:w="2263" w:type="dxa"/>
          </w:tcPr>
          <w:p w:rsidR="00D5326C" w:rsidRDefault="00D5326C">
            <w:r>
              <w:t>30/09/2017</w:t>
            </w:r>
          </w:p>
        </w:tc>
        <w:tc>
          <w:tcPr>
            <w:tcW w:w="5245" w:type="dxa"/>
          </w:tcPr>
          <w:p w:rsidR="00D5326C" w:rsidRDefault="00D5326C" w:rsidP="00022121">
            <w:r>
              <w:t>I added more survey data to the spreadsheet</w:t>
            </w:r>
          </w:p>
        </w:tc>
        <w:tc>
          <w:tcPr>
            <w:tcW w:w="6440" w:type="dxa"/>
          </w:tcPr>
          <w:p w:rsidR="00D5326C" w:rsidRDefault="00D5326C">
            <w:r>
              <w:t>Adding more data makes the survey results more accurate</w:t>
            </w:r>
          </w:p>
          <w:p w:rsidR="001C2263" w:rsidRDefault="001C2263"/>
        </w:tc>
      </w:tr>
      <w:tr w:rsidR="000A4108" w:rsidTr="002F2645">
        <w:tc>
          <w:tcPr>
            <w:tcW w:w="2263" w:type="dxa"/>
          </w:tcPr>
          <w:p w:rsidR="000A4108" w:rsidRDefault="000A4108">
            <w:r>
              <w:t>2/10/2017</w:t>
            </w:r>
          </w:p>
        </w:tc>
        <w:tc>
          <w:tcPr>
            <w:tcW w:w="5245" w:type="dxa"/>
          </w:tcPr>
          <w:p w:rsidR="000A4108" w:rsidRDefault="000A4108" w:rsidP="00022121">
            <w:r>
              <w:t>Completed Gantt chart</w:t>
            </w:r>
          </w:p>
        </w:tc>
        <w:tc>
          <w:tcPr>
            <w:tcW w:w="6440" w:type="dxa"/>
          </w:tcPr>
          <w:p w:rsidR="000A4108" w:rsidRDefault="000A4108">
            <w:r>
              <w:t xml:space="preserve">More will be added to </w:t>
            </w:r>
            <w:proofErr w:type="spellStart"/>
            <w:r>
              <w:t>gantt</w:t>
            </w:r>
            <w:proofErr w:type="spellEnd"/>
            <w:r>
              <w:t xml:space="preserve"> chart as the project progresses</w:t>
            </w:r>
          </w:p>
          <w:p w:rsidR="001C2263" w:rsidRDefault="001C2263"/>
        </w:tc>
      </w:tr>
      <w:tr w:rsidR="001C2263" w:rsidTr="002F2645">
        <w:tc>
          <w:tcPr>
            <w:tcW w:w="2263" w:type="dxa"/>
          </w:tcPr>
          <w:p w:rsidR="001C2263" w:rsidRDefault="001C2263">
            <w:r>
              <w:t>03/10/2017</w:t>
            </w:r>
          </w:p>
        </w:tc>
        <w:tc>
          <w:tcPr>
            <w:tcW w:w="5245" w:type="dxa"/>
          </w:tcPr>
          <w:p w:rsidR="001C2263" w:rsidRDefault="001C2263" w:rsidP="00022121">
            <w:r>
              <w:t>I started to analyse the survey data using excel</w:t>
            </w:r>
          </w:p>
        </w:tc>
        <w:tc>
          <w:tcPr>
            <w:tcW w:w="6440" w:type="dxa"/>
          </w:tcPr>
          <w:p w:rsidR="001C2263" w:rsidRDefault="001C2263">
            <w:r>
              <w:t>Using excel has allowed me to make graphs efficiently, this means my analysis will be of better quality.</w:t>
            </w:r>
          </w:p>
          <w:p w:rsidR="001C2263" w:rsidRDefault="001C2263"/>
        </w:tc>
      </w:tr>
      <w:tr w:rsidR="00D55633" w:rsidTr="002F2645">
        <w:tc>
          <w:tcPr>
            <w:tcW w:w="2263" w:type="dxa"/>
          </w:tcPr>
          <w:p w:rsidR="00D55633" w:rsidRDefault="00D55633">
            <w:r>
              <w:t>05/10/2017</w:t>
            </w:r>
          </w:p>
        </w:tc>
        <w:tc>
          <w:tcPr>
            <w:tcW w:w="5245" w:type="dxa"/>
          </w:tcPr>
          <w:p w:rsidR="00D55633" w:rsidRDefault="00D55633" w:rsidP="00022121">
            <w:r>
              <w:t>I analysed more data</w:t>
            </w:r>
          </w:p>
          <w:p w:rsidR="003A4902" w:rsidRDefault="003A4902" w:rsidP="00022121"/>
        </w:tc>
        <w:tc>
          <w:tcPr>
            <w:tcW w:w="6440" w:type="dxa"/>
          </w:tcPr>
          <w:p w:rsidR="00D55633" w:rsidRDefault="00D55633"/>
        </w:tc>
      </w:tr>
      <w:tr w:rsidR="003A4902" w:rsidTr="002F2645">
        <w:tc>
          <w:tcPr>
            <w:tcW w:w="2263" w:type="dxa"/>
          </w:tcPr>
          <w:p w:rsidR="003A4902" w:rsidRDefault="003A4902">
            <w:r>
              <w:lastRenderedPageBreak/>
              <w:t>07/10/2017</w:t>
            </w:r>
          </w:p>
        </w:tc>
        <w:tc>
          <w:tcPr>
            <w:tcW w:w="5245" w:type="dxa"/>
          </w:tcPr>
          <w:p w:rsidR="003A4902" w:rsidRDefault="003A4902" w:rsidP="00022121">
            <w:r>
              <w:t>I finished analysing the data</w:t>
            </w:r>
          </w:p>
        </w:tc>
        <w:tc>
          <w:tcPr>
            <w:tcW w:w="6440" w:type="dxa"/>
          </w:tcPr>
          <w:p w:rsidR="003A4902" w:rsidRDefault="003A4902">
            <w:r>
              <w:t>I will need to go back and rephrase some of the analyses and conclusions</w:t>
            </w:r>
          </w:p>
          <w:p w:rsidR="003A4902" w:rsidRDefault="003A4902">
            <w:bookmarkStart w:id="0" w:name="_GoBack"/>
            <w:bookmarkEnd w:id="0"/>
          </w:p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kwqQUAcRbu/SwAAAA="/>
  </w:docVars>
  <w:rsids>
    <w:rsidRoot w:val="00C60F5B"/>
    <w:rsid w:val="00022121"/>
    <w:rsid w:val="000A4108"/>
    <w:rsid w:val="001C2263"/>
    <w:rsid w:val="00263B2A"/>
    <w:rsid w:val="002F2645"/>
    <w:rsid w:val="003A0A2E"/>
    <w:rsid w:val="003A4902"/>
    <w:rsid w:val="00463791"/>
    <w:rsid w:val="00513503"/>
    <w:rsid w:val="006A1C69"/>
    <w:rsid w:val="006A4D6F"/>
    <w:rsid w:val="007935A3"/>
    <w:rsid w:val="0080180C"/>
    <w:rsid w:val="00807599"/>
    <w:rsid w:val="00833319"/>
    <w:rsid w:val="008A7D36"/>
    <w:rsid w:val="008F3960"/>
    <w:rsid w:val="00923C35"/>
    <w:rsid w:val="00A01C70"/>
    <w:rsid w:val="00A8017D"/>
    <w:rsid w:val="00A95620"/>
    <w:rsid w:val="00B17F47"/>
    <w:rsid w:val="00BA18EC"/>
    <w:rsid w:val="00BB69CF"/>
    <w:rsid w:val="00C54997"/>
    <w:rsid w:val="00C60F5B"/>
    <w:rsid w:val="00D32F69"/>
    <w:rsid w:val="00D34C07"/>
    <w:rsid w:val="00D5326C"/>
    <w:rsid w:val="00D55633"/>
    <w:rsid w:val="00D57C22"/>
    <w:rsid w:val="00DD03D7"/>
    <w:rsid w:val="00ED046B"/>
    <w:rsid w:val="00F9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AD7F6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3</Pages>
  <Words>601</Words>
  <Characters>2920</Characters>
  <Application>Microsoft Office Word</Application>
  <DocSecurity>0</DocSecurity>
  <Lines>4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26</cp:revision>
  <dcterms:created xsi:type="dcterms:W3CDTF">2017-09-04T09:05:00Z</dcterms:created>
  <dcterms:modified xsi:type="dcterms:W3CDTF">2017-10-08T18:19:00Z</dcterms:modified>
</cp:coreProperties>
</file>